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50AB" w:rsidRPr="00462FAE" w:rsidRDefault="00092636" w:rsidP="0009263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/>
          <w:b/>
          <w:bCs/>
          <w:sz w:val="44"/>
          <w:szCs w:val="48"/>
        </w:rPr>
        <w:t>THE TECHNICAL UNIVERSITY OF CLUJ-NAPOCA</w:t>
      </w:r>
      <w:r>
        <w:rPr>
          <w:rFonts w:ascii="Arial" w:hAnsi="Arial"/>
          <w:sz w:val="44"/>
          <w:szCs w:val="48"/>
        </w:rPr>
        <w:t xml:space="preserve"> IOSUD - UTCN</w:t>
      </w:r>
    </w:p>
    <w:p w:rsidR="00092636" w:rsidRPr="00462FAE" w:rsidRDefault="00E250AB" w:rsidP="00092636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/>
          <w:sz w:val="36"/>
          <w:szCs w:val="36"/>
        </w:rPr>
        <w:t>The Doctoral School of the Technical University of Cluj-Napoca</w:t>
      </w:r>
    </w:p>
    <w:p w:rsidR="00E250AB" w:rsidRPr="00462FAE" w:rsidRDefault="00E250AB" w:rsidP="00092636">
      <w:pPr>
        <w:jc w:val="center"/>
        <w:rPr>
          <w:rFonts w:ascii="Arial" w:hAnsi="Arial" w:cs="Arial"/>
          <w:b/>
          <w:sz w:val="28"/>
          <w:szCs w:val="28"/>
        </w:rPr>
      </w:pPr>
    </w:p>
    <w:p w:rsidR="00092636" w:rsidRPr="00462FAE" w:rsidRDefault="00764F2C" w:rsidP="00E056C4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organises</w:t>
      </w:r>
      <w:r>
        <w:rPr>
          <w:rFonts w:ascii="Arial" w:hAnsi="Arial"/>
          <w:sz w:val="28"/>
          <w:szCs w:val="28"/>
        </w:rPr>
        <w:t xml:space="preserve"> on ............................. (date), .......... (hour), in the room ..............................., address .................................................................... </w:t>
      </w:r>
      <w:r>
        <w:rPr>
          <w:rFonts w:ascii="Arial" w:hAnsi="Arial"/>
          <w:b/>
          <w:bCs/>
          <w:sz w:val="28"/>
          <w:szCs w:val="28"/>
        </w:rPr>
        <w:t>the pre-defence of the PhD thesis</w:t>
      </w:r>
    </w:p>
    <w:p w:rsidR="00711398" w:rsidRPr="00462FAE" w:rsidRDefault="00711398" w:rsidP="00E056C4">
      <w:pPr>
        <w:jc w:val="both"/>
        <w:rPr>
          <w:rFonts w:ascii="Arial" w:hAnsi="Arial" w:cs="Arial"/>
          <w:b/>
          <w:sz w:val="28"/>
          <w:szCs w:val="28"/>
        </w:rPr>
      </w:pPr>
    </w:p>
    <w:p w:rsidR="00711398" w:rsidRPr="00462FAE" w:rsidRDefault="00092636" w:rsidP="00E056C4">
      <w:pPr>
        <w:jc w:val="center"/>
        <w:rPr>
          <w:rFonts w:ascii="Arial" w:hAnsi="Arial" w:cs="Arial"/>
          <w:b/>
          <w:i/>
          <w:sz w:val="48"/>
          <w:szCs w:val="44"/>
        </w:rPr>
      </w:pPr>
      <w:r>
        <w:rPr>
          <w:rFonts w:ascii="Arial" w:hAnsi="Arial"/>
          <w:b/>
          <w:i/>
          <w:sz w:val="48"/>
          <w:szCs w:val="44"/>
        </w:rPr>
        <w:t>Cold-recycled road structures reinforced with glass fibre and polyesters</w:t>
      </w:r>
    </w:p>
    <w:p w:rsidR="007067A3" w:rsidRPr="00462FAE" w:rsidRDefault="00092636" w:rsidP="00E056C4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sz w:val="28"/>
          <w:szCs w:val="28"/>
        </w:rPr>
        <w:t>Written by .............................., Eng.</w:t>
      </w:r>
    </w:p>
    <w:p w:rsidR="00D4267A" w:rsidRPr="00462FAE" w:rsidRDefault="00D4267A" w:rsidP="00E056C4">
      <w:pPr>
        <w:jc w:val="both"/>
        <w:rPr>
          <w:rFonts w:ascii="Arial" w:hAnsi="Arial" w:cs="Arial"/>
          <w:b/>
          <w:sz w:val="28"/>
          <w:szCs w:val="28"/>
        </w:rPr>
      </w:pPr>
    </w:p>
    <w:p w:rsidR="00764F2C" w:rsidRPr="00462FAE" w:rsidRDefault="00764F2C" w:rsidP="00764F2C">
      <w:pPr>
        <w:tabs>
          <w:tab w:val="left" w:pos="360"/>
        </w:tabs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PhD supervisor:</w:t>
      </w:r>
    </w:p>
    <w:p w:rsidR="00764F2C" w:rsidRPr="00462FAE" w:rsidRDefault="00764F2C" w:rsidP="00764F2C">
      <w:pPr>
        <w:tabs>
          <w:tab w:val="left" w:pos="1800"/>
          <w:tab w:val="left" w:pos="2160"/>
        </w:tabs>
        <w:ind w:firstLine="1134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  <w:szCs w:val="28"/>
        </w:rPr>
        <w:t>Prof. __________________, Phd, Eng.,Technical University of Cluj-Napoca</w:t>
      </w:r>
    </w:p>
    <w:p w:rsidR="00764F2C" w:rsidRDefault="00764F2C" w:rsidP="00E056C4">
      <w:pPr>
        <w:tabs>
          <w:tab w:val="left" w:pos="360"/>
        </w:tabs>
        <w:jc w:val="both"/>
        <w:rPr>
          <w:rFonts w:ascii="Arial" w:hAnsi="Arial" w:cs="Arial"/>
          <w:b/>
          <w:sz w:val="28"/>
          <w:szCs w:val="28"/>
        </w:rPr>
      </w:pPr>
    </w:p>
    <w:p w:rsidR="00A629E9" w:rsidRPr="00462FAE" w:rsidRDefault="00E056C4" w:rsidP="00E056C4">
      <w:pPr>
        <w:tabs>
          <w:tab w:val="left" w:pos="360"/>
        </w:tabs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  <w:szCs w:val="28"/>
        </w:rPr>
        <w:t xml:space="preserve">The members of the </w:t>
      </w:r>
      <w:r>
        <w:rPr>
          <w:rFonts w:ascii="Arial" w:hAnsi="Arial"/>
          <w:b/>
          <w:bCs/>
          <w:sz w:val="28"/>
          <w:szCs w:val="28"/>
        </w:rPr>
        <w:t>guidance committee</w:t>
      </w:r>
      <w:r>
        <w:rPr>
          <w:rFonts w:ascii="Arial" w:hAnsi="Arial"/>
          <w:sz w:val="28"/>
          <w:szCs w:val="28"/>
        </w:rPr>
        <w:t xml:space="preserve"> are:</w:t>
      </w:r>
    </w:p>
    <w:p w:rsidR="00A629E9" w:rsidRPr="00462FAE" w:rsidRDefault="00092636" w:rsidP="00462FAE">
      <w:pPr>
        <w:tabs>
          <w:tab w:val="left" w:pos="1800"/>
          <w:tab w:val="left" w:pos="2160"/>
        </w:tabs>
        <w:ind w:firstLine="1134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  <w:szCs w:val="28"/>
        </w:rPr>
        <w:t>Prof. __________________, Phd, Eng.,Technical University of Cluj-Napoca</w:t>
      </w:r>
    </w:p>
    <w:p w:rsidR="00462FAE" w:rsidRPr="00462FAE" w:rsidRDefault="00462FAE" w:rsidP="00462FAE">
      <w:pPr>
        <w:tabs>
          <w:tab w:val="left" w:pos="1800"/>
          <w:tab w:val="left" w:pos="2160"/>
        </w:tabs>
        <w:ind w:firstLine="1134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  <w:szCs w:val="28"/>
        </w:rPr>
        <w:t>Prof. __________________, Phd, Eng.,Technical University of Cluj-Napoca</w:t>
      </w:r>
    </w:p>
    <w:p w:rsidR="00462FAE" w:rsidRPr="00462FAE" w:rsidRDefault="00462FAE" w:rsidP="00462FAE">
      <w:pPr>
        <w:tabs>
          <w:tab w:val="left" w:pos="1800"/>
          <w:tab w:val="left" w:pos="2160"/>
        </w:tabs>
        <w:ind w:firstLine="1134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  <w:szCs w:val="28"/>
        </w:rPr>
        <w:t>Prof. __________________, Phd, Eng.,Technical University of Cluj-Napoca</w:t>
      </w:r>
    </w:p>
    <w:p w:rsidR="00462FAE" w:rsidRDefault="00462FAE" w:rsidP="00E056C4">
      <w:pPr>
        <w:tabs>
          <w:tab w:val="left" w:pos="360"/>
        </w:tabs>
        <w:jc w:val="both"/>
        <w:rPr>
          <w:rFonts w:ascii="Arial" w:hAnsi="Arial" w:cs="Arial"/>
          <w:b/>
          <w:sz w:val="28"/>
          <w:szCs w:val="28"/>
        </w:rPr>
      </w:pPr>
    </w:p>
    <w:sectPr w:rsidR="00462FAE" w:rsidSect="00E056C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97B67" w:rsidRDefault="00B97B67" w:rsidP="009855D0">
      <w:pPr>
        <w:spacing w:after="0" w:line="240" w:lineRule="auto"/>
      </w:pPr>
      <w:r>
        <w:separator/>
      </w:r>
    </w:p>
  </w:endnote>
  <w:endnote w:type="continuationSeparator" w:id="1">
    <w:p w:rsidR="00B97B67" w:rsidRDefault="00B97B67" w:rsidP="009855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3BB6" w:rsidRDefault="004C3BB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2FAE" w:rsidRDefault="00462FAE">
    <w:pPr>
      <w:pStyle w:val="Footer"/>
    </w:pPr>
    <w:r>
      <w:t>*Observation:</w:t>
    </w:r>
    <w:r w:rsidR="004C3BB6">
      <w:t xml:space="preserve"> </w:t>
    </w:r>
    <w:r>
      <w:t>The announcement regarding the PhD pre-defence (D4) is published at the premises of the department 7 days before the scheduled date of the pre-defence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3BB6" w:rsidRDefault="004C3BB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97B67" w:rsidRDefault="00B97B67" w:rsidP="009855D0">
      <w:pPr>
        <w:spacing w:after="0" w:line="240" w:lineRule="auto"/>
      </w:pPr>
      <w:r>
        <w:separator/>
      </w:r>
    </w:p>
  </w:footnote>
  <w:footnote w:type="continuationSeparator" w:id="1">
    <w:p w:rsidR="00B97B67" w:rsidRDefault="00B97B67" w:rsidP="009855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3BB6" w:rsidRDefault="004C3BB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3BB6" w:rsidRDefault="004C3BB6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3BB6" w:rsidRDefault="004C3BB6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rA0sDQ0MzGxMDExsDBS0lEKTi0uzszPAykwrAUARCWJTCwAAAA="/>
  </w:docVars>
  <w:rsids>
    <w:rsidRoot w:val="00092636"/>
    <w:rsid w:val="0002382A"/>
    <w:rsid w:val="00092636"/>
    <w:rsid w:val="00096369"/>
    <w:rsid w:val="000E75B2"/>
    <w:rsid w:val="00143EB7"/>
    <w:rsid w:val="00147BDF"/>
    <w:rsid w:val="00171ED1"/>
    <w:rsid w:val="00462FAE"/>
    <w:rsid w:val="004C3BB6"/>
    <w:rsid w:val="006055AF"/>
    <w:rsid w:val="007067A3"/>
    <w:rsid w:val="00711398"/>
    <w:rsid w:val="007133FD"/>
    <w:rsid w:val="00725381"/>
    <w:rsid w:val="00764F2C"/>
    <w:rsid w:val="007C0AF0"/>
    <w:rsid w:val="008B37EC"/>
    <w:rsid w:val="009855D0"/>
    <w:rsid w:val="009D2BF7"/>
    <w:rsid w:val="00A629E9"/>
    <w:rsid w:val="00AD789E"/>
    <w:rsid w:val="00B97B67"/>
    <w:rsid w:val="00C43D8D"/>
    <w:rsid w:val="00D4267A"/>
    <w:rsid w:val="00E056C4"/>
    <w:rsid w:val="00E250AB"/>
    <w:rsid w:val="00E45BD7"/>
    <w:rsid w:val="00FA30F8"/>
    <w:rsid w:val="00FA3D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3D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5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5D0"/>
  </w:style>
  <w:style w:type="paragraph" w:styleId="Footer">
    <w:name w:val="footer"/>
    <w:basedOn w:val="Normal"/>
    <w:link w:val="FooterChar"/>
    <w:uiPriority w:val="99"/>
    <w:unhideWhenUsed/>
    <w:rsid w:val="00985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5D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R</dc:creator>
  <cp:lastModifiedBy>Laura</cp:lastModifiedBy>
  <cp:revision>12</cp:revision>
  <dcterms:created xsi:type="dcterms:W3CDTF">2016-06-03T09:57:00Z</dcterms:created>
  <dcterms:modified xsi:type="dcterms:W3CDTF">2020-03-17T08:59:00Z</dcterms:modified>
</cp:coreProperties>
</file>